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B38E2F" w14:textId="77777777" w:rsidR="004E2C31" w:rsidRDefault="004E2C31">
      <w:pPr>
        <w:spacing w:before="60" w:line="227" w:lineRule="auto"/>
        <w:jc w:val="center"/>
        <w:rPr>
          <w:rFonts w:ascii="Noto Sans" w:eastAsia="Noto Sans" w:hAnsi="Noto Sans" w:cs="Noto Sans"/>
          <w:b/>
          <w:sz w:val="26"/>
          <w:szCs w:val="26"/>
          <w:u w:val="single"/>
        </w:rPr>
      </w:pPr>
    </w:p>
    <w:p w14:paraId="25ABA3FA" w14:textId="77777777" w:rsidR="00F102CC" w:rsidRPr="003D5AF6" w:rsidRDefault="00F102CC">
      <w:pPr>
        <w:spacing w:before="60" w:line="227" w:lineRule="auto"/>
        <w:rPr>
          <w:rFonts w:ascii="Noto Sans" w:eastAsia="Noto Sans" w:hAnsi="Noto Sans" w:cs="Noto Sans"/>
          <w:b/>
          <w:color w:val="434343"/>
          <w:sz w:val="16"/>
          <w:szCs w:val="16"/>
          <w:u w:val="single"/>
        </w:rPr>
      </w:pPr>
    </w:p>
    <w:p w14:paraId="44BE6531" w14:textId="77777777" w:rsidR="00F102CC" w:rsidRPr="00236150" w:rsidRDefault="00427975">
      <w:pPr>
        <w:spacing w:before="60" w:line="227" w:lineRule="auto"/>
        <w:rPr>
          <w:rFonts w:ascii="Noto Sans" w:eastAsia="Noto Sans" w:hAnsi="Noto Sans" w:cs="Noto Sans"/>
          <w:b/>
          <w:color w:val="000000" w:themeColor="text1"/>
        </w:rPr>
      </w:pPr>
      <w:r w:rsidRPr="00236150">
        <w:rPr>
          <w:rFonts w:ascii="Noto Sans" w:eastAsia="Noto Sans" w:hAnsi="Noto Sans" w:cs="Noto Sans"/>
          <w:b/>
          <w:color w:val="000000" w:themeColor="text1"/>
        </w:rPr>
        <w:t>Materials:</w:t>
      </w:r>
    </w:p>
    <w:p w14:paraId="573CEB8E" w14:textId="77777777" w:rsidR="00F102CC" w:rsidRPr="00236150" w:rsidRDefault="00427975">
      <w:pPr>
        <w:spacing w:line="227" w:lineRule="auto"/>
        <w:rPr>
          <w:rFonts w:ascii="Noto Sans" w:eastAsia="Noto Sans" w:hAnsi="Noto Sans" w:cs="Noto Sans"/>
          <w:b/>
          <w:color w:val="000000" w:themeColor="text1"/>
          <w:sz w:val="18"/>
          <w:szCs w:val="18"/>
        </w:rPr>
      </w:pPr>
      <w:r w:rsidRPr="00236150">
        <w:rPr>
          <w:rFonts w:ascii="Noto Sans" w:eastAsia="Noto Sans" w:hAnsi="Noto Sans" w:cs="Noto Sans"/>
          <w:b/>
          <w:color w:val="000000" w:themeColor="text1"/>
          <w:sz w:val="18"/>
          <w:szCs w:val="18"/>
        </w:rPr>
        <w:t xml:space="preserve"> </w:t>
      </w:r>
    </w:p>
    <w:tbl>
      <w:tblPr>
        <w:tblStyle w:val="a"/>
        <w:tblW w:w="9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550"/>
        <w:gridCol w:w="3075"/>
        <w:gridCol w:w="1095"/>
      </w:tblGrid>
      <w:tr w:rsidR="00236150" w:rsidRPr="00236150" w14:paraId="737D6F7F" w14:textId="77777777">
        <w:trPr>
          <w:trHeight w:val="425"/>
        </w:trPr>
        <w:tc>
          <w:tcPr>
            <w:tcW w:w="5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58FDC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ewly created materials</w:t>
            </w:r>
          </w:p>
        </w:tc>
        <w:tc>
          <w:tcPr>
            <w:tcW w:w="30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CCCA1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</w:t>
            </w:r>
          </w:p>
        </w:tc>
        <w:tc>
          <w:tcPr>
            <w:tcW w:w="109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1310EF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1308E966" w14:textId="77777777" w:rsidTr="003D5AF6">
        <w:trPr>
          <w:trHeight w:val="1047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E2B50B3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The manuscript includes a dedicated "materials availability statement" providing transparent disclosure about availability of newly created materials including details on how materials can be accessed and describing any restrictions on access.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EC3BCB7" w14:textId="72FE7648" w:rsidR="00F102CC" w:rsidRPr="00236150" w:rsidRDefault="00002217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 xml:space="preserve">All materials generated in this study are described in the materials and methods section. Reagents shall be available upon request. 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62BA294" w14:textId="4D09CD7F" w:rsidR="00F102CC" w:rsidRPr="00236150" w:rsidRDefault="00236150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7791599D" w14:textId="77777777">
        <w:trPr>
          <w:trHeight w:val="425"/>
        </w:trPr>
        <w:tc>
          <w:tcPr>
            <w:tcW w:w="55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EBB88" w14:textId="235C0A90" w:rsidR="003D5AF6" w:rsidRPr="00236150" w:rsidRDefault="003D5AF6">
            <w:pPr>
              <w:rPr>
                <w:rFonts w:ascii="Noto Sans" w:eastAsia="Noto Sans" w:hAnsi="Noto Sans" w:cs="Noto Sans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D2333" w14:textId="77777777" w:rsidR="00F102CC" w:rsidRPr="00236150" w:rsidRDefault="00427975">
            <w:pPr>
              <w:spacing w:line="225" w:lineRule="auto"/>
              <w:ind w:left="400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C50B7" w14:textId="77777777" w:rsidR="00F102CC" w:rsidRPr="00236150" w:rsidRDefault="00427975">
            <w:pPr>
              <w:spacing w:line="225" w:lineRule="auto"/>
              <w:ind w:left="400"/>
              <w:jc w:val="center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36150" w:rsidRPr="00236150" w14:paraId="5B289DCF" w14:textId="77777777">
        <w:trPr>
          <w:trHeight w:val="425"/>
        </w:trPr>
        <w:tc>
          <w:tcPr>
            <w:tcW w:w="5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7D3C6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Antibodies</w:t>
            </w:r>
          </w:p>
        </w:tc>
        <w:tc>
          <w:tcPr>
            <w:tcW w:w="30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41098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</w:t>
            </w:r>
          </w:p>
        </w:tc>
        <w:tc>
          <w:tcPr>
            <w:tcW w:w="109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2D83DD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652BEC25" w14:textId="77777777" w:rsidTr="003D5AF6">
        <w:trPr>
          <w:trHeight w:val="605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03AF6F3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For commercial reagents, provide supplier name, catalogue number and</w:t>
            </w:r>
            <w:hyperlink r:id="rId7">
              <w:r w:rsidRPr="00236150">
                <w:rPr>
                  <w:rFonts w:ascii="Noto Sans" w:eastAsia="Noto Sans" w:hAnsi="Noto Sans" w:cs="Noto Sans"/>
                  <w:color w:val="000000" w:themeColor="text1"/>
                  <w:sz w:val="18"/>
                  <w:szCs w:val="18"/>
                </w:rPr>
                <w:t xml:space="preserve"> </w:t>
              </w:r>
            </w:hyperlink>
            <w:hyperlink r:id="rId8">
              <w:r w:rsidRPr="00236150">
                <w:rPr>
                  <w:rFonts w:ascii="Noto Sans" w:eastAsia="Noto Sans" w:hAnsi="Noto Sans" w:cs="Noto Sans"/>
                  <w:color w:val="000000" w:themeColor="text1"/>
                  <w:sz w:val="18"/>
                  <w:szCs w:val="18"/>
                  <w:u w:val="single"/>
                </w:rPr>
                <w:t>RRID</w:t>
              </w:r>
            </w:hyperlink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, if available.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1209F92" w14:textId="78A5B8A2" w:rsidR="00F102CC" w:rsidRPr="008070AF" w:rsidRDefault="00002217" w:rsidP="009222AE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 xml:space="preserve">Details are included in the Key Resource Table. 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B966EF8" w14:textId="74E5EDA1" w:rsidR="00F102CC" w:rsidRPr="00236150" w:rsidRDefault="00F102CC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</w:tr>
      <w:tr w:rsidR="00236150" w:rsidRPr="00236150" w14:paraId="448FB7EC" w14:textId="77777777">
        <w:trPr>
          <w:trHeight w:val="425"/>
        </w:trPr>
        <w:tc>
          <w:tcPr>
            <w:tcW w:w="555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F2F4A" w14:textId="77777777" w:rsidR="00F102CC" w:rsidRPr="00236150" w:rsidRDefault="00F102CC">
            <w:pPr>
              <w:rPr>
                <w:rFonts w:ascii="Noto Sans" w:eastAsia="Noto Sans" w:hAnsi="Noto Sans" w:cs="Noto Sans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620A6" w14:textId="77777777" w:rsidR="00F102CC" w:rsidRPr="00236150" w:rsidRDefault="00427975">
            <w:pPr>
              <w:ind w:left="400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F2FF7" w14:textId="77777777" w:rsidR="00F102CC" w:rsidRPr="00236150" w:rsidRDefault="00427975">
            <w:pPr>
              <w:ind w:left="400"/>
              <w:jc w:val="center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36150" w:rsidRPr="00236150" w14:paraId="63FBBA34" w14:textId="77777777">
        <w:trPr>
          <w:trHeight w:val="425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FC47B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DNA and RNA sequences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18FA2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9FF161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6D5E78B7" w14:textId="77777777" w:rsidTr="003D5AF6">
        <w:trPr>
          <w:trHeight w:val="579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33DEC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  <w:t>Short novel DNA or RNA including primers, probes: Sequences should be included or deposited in a public repository.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B6931" w14:textId="6B42B9E1" w:rsidR="00F102CC" w:rsidRPr="00236150" w:rsidRDefault="00002217" w:rsidP="008070AF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Details are included in the Key Resource Table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CF4A34" w14:textId="5C9901C6" w:rsidR="00F102CC" w:rsidRPr="00236150" w:rsidRDefault="00F102CC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</w:tr>
      <w:tr w:rsidR="00236150" w:rsidRPr="00236150" w14:paraId="465EA241" w14:textId="77777777" w:rsidTr="00A11E52">
        <w:trPr>
          <w:trHeight w:val="485"/>
        </w:trPr>
        <w:tc>
          <w:tcPr>
            <w:tcW w:w="55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9FDCA" w14:textId="77777777" w:rsidR="00F102CC" w:rsidRPr="00236150" w:rsidRDefault="00F102CC">
            <w:pPr>
              <w:rPr>
                <w:rFonts w:ascii="Noto Sans" w:eastAsia="Noto Sans" w:hAnsi="Noto Sans" w:cs="Noto Sans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7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A0B39" w14:textId="77777777" w:rsidR="00F102CC" w:rsidRPr="00236150" w:rsidRDefault="00427975">
            <w:pPr>
              <w:ind w:left="400"/>
              <w:rPr>
                <w:rFonts w:ascii="Noto Sans" w:eastAsia="Noto Sans" w:hAnsi="Noto Sans" w:cs="Noto Sans"/>
                <w:b/>
                <w:color w:val="000000" w:themeColor="text1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</w:rPr>
              <w:t xml:space="preserve"> </w:t>
            </w:r>
          </w:p>
        </w:tc>
        <w:tc>
          <w:tcPr>
            <w:tcW w:w="109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D3F35" w14:textId="77777777" w:rsidR="00F102CC" w:rsidRPr="00236150" w:rsidRDefault="00427975">
            <w:pPr>
              <w:ind w:left="400"/>
              <w:jc w:val="center"/>
              <w:rPr>
                <w:rFonts w:ascii="Noto Sans" w:eastAsia="Noto Sans" w:hAnsi="Noto Sans" w:cs="Noto Sans"/>
                <w:b/>
                <w:color w:val="000000" w:themeColor="text1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</w:rPr>
              <w:t xml:space="preserve"> </w:t>
            </w:r>
          </w:p>
        </w:tc>
      </w:tr>
      <w:tr w:rsidR="00236150" w:rsidRPr="00236150" w14:paraId="23672BFE" w14:textId="77777777">
        <w:trPr>
          <w:trHeight w:val="425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374D3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Cell materials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59AFE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7E208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777CAD75" w14:textId="77777777">
        <w:trPr>
          <w:trHeight w:val="990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F7601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Cell lines: Provide species information, strain. Provide accession number in repository OR supplier name, catalog number, clone number, OR RRID.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EF030" w14:textId="6B8E3449" w:rsidR="00F102CC" w:rsidRPr="00236150" w:rsidRDefault="00E82D14" w:rsidP="009222AE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HeLa</w:t>
            </w:r>
            <w:r w:rsidR="00002217"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 xml:space="preserve"> cells. S</w:t>
            </w:r>
            <w:r w:rsidR="009222AE"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ee the Methods section</w:t>
            </w:r>
            <w:r w:rsidR="009222AE" w:rsidRPr="008070AF"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 xml:space="preserve"> “</w:t>
            </w:r>
            <w:r w:rsidR="009222AE" w:rsidRPr="008070AF"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  <w:lang w:val="en-GB"/>
              </w:rPr>
              <w:t>Cell culture transfection and microscopy experiment</w:t>
            </w:r>
            <w:r w:rsidR="009222AE" w:rsidRPr="008070AF"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”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12386" w14:textId="33DA3E7D" w:rsidR="00F102CC" w:rsidRPr="00236150" w:rsidRDefault="00F102CC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</w:tr>
      <w:tr w:rsidR="00236150" w:rsidRPr="00236150" w14:paraId="7D69208A" w14:textId="77777777" w:rsidTr="003D5AF6">
        <w:trPr>
          <w:trHeight w:val="605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76349" w14:textId="187CE035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Primary cultures: Provide species, strain, sex of origin, genetic modification status.</w:t>
            </w:r>
            <w:r w:rsidR="00C84413"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88BB5" w14:textId="77777777" w:rsidR="00F102CC" w:rsidRPr="00236150" w:rsidRDefault="00F102CC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494B2" w14:textId="3C933B25" w:rsidR="00F102CC" w:rsidRPr="00236150" w:rsidRDefault="009222AE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6599BE28" w14:textId="77777777">
        <w:trPr>
          <w:trHeight w:val="425"/>
        </w:trPr>
        <w:tc>
          <w:tcPr>
            <w:tcW w:w="555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250F5" w14:textId="77777777" w:rsidR="00F102CC" w:rsidRPr="00236150" w:rsidRDefault="00F102CC">
            <w:pPr>
              <w:rPr>
                <w:rFonts w:ascii="Noto Sans" w:eastAsia="Noto Sans" w:hAnsi="Noto Sans" w:cs="Noto Sans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8A689" w14:textId="77777777" w:rsidR="00F102CC" w:rsidRPr="00236150" w:rsidRDefault="00427975">
            <w:pPr>
              <w:ind w:left="400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9C650" w14:textId="77777777" w:rsidR="00F102CC" w:rsidRPr="00236150" w:rsidRDefault="00427975">
            <w:pPr>
              <w:ind w:left="400"/>
              <w:jc w:val="center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36150" w:rsidRPr="00236150" w14:paraId="54EB4914" w14:textId="77777777">
        <w:trPr>
          <w:trHeight w:val="425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0EF3A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Experimental animals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867716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359DC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6E88B7E5" w14:textId="77777777">
        <w:trPr>
          <w:trHeight w:val="1095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F5D47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Laboratory animals or Model organisms: Provide species, strain, sex, age, genetic modification status. Provide accession number in repository OR supplier name, catalog number, clone number, OR RRID.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A64E8" w14:textId="77777777" w:rsidR="00F102CC" w:rsidRPr="00236150" w:rsidRDefault="00F102CC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DD247" w14:textId="6BD82831" w:rsidR="00F102CC" w:rsidRPr="00236150" w:rsidRDefault="009222AE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6BA0CC77" w14:textId="77777777" w:rsidTr="003D5AF6">
        <w:trPr>
          <w:trHeight w:val="668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3BEAF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Animal observed in or captured from the field: Provide species, sex, and age where possible.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70808" w14:textId="77777777" w:rsidR="00F102CC" w:rsidRPr="00236150" w:rsidRDefault="00F102CC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BE72F" w14:textId="7973C395" w:rsidR="00F102CC" w:rsidRPr="00236150" w:rsidRDefault="009222AE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639E7FE9" w14:textId="77777777">
        <w:trPr>
          <w:trHeight w:val="425"/>
        </w:trPr>
        <w:tc>
          <w:tcPr>
            <w:tcW w:w="555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0DBA2" w14:textId="77777777" w:rsidR="00F102CC" w:rsidRPr="00236150" w:rsidRDefault="00F102CC">
            <w:pPr>
              <w:rPr>
                <w:rFonts w:ascii="Noto Sans" w:eastAsia="Noto Sans" w:hAnsi="Noto Sans" w:cs="Noto Sans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686A1" w14:textId="77777777" w:rsidR="00F102CC" w:rsidRPr="00236150" w:rsidRDefault="00427975">
            <w:pPr>
              <w:ind w:left="400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7B1D8" w14:textId="77777777" w:rsidR="00F102CC" w:rsidRPr="00236150" w:rsidRDefault="00427975">
            <w:pPr>
              <w:ind w:left="400"/>
              <w:jc w:val="center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36150" w:rsidRPr="00236150" w14:paraId="18855AA1" w14:textId="77777777">
        <w:trPr>
          <w:trHeight w:val="425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E02AF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lastRenderedPageBreak/>
              <w:t>Plants and microbes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9C2C7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11FF8B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648DA1AA" w14:textId="77777777" w:rsidTr="003D5AF6">
        <w:trPr>
          <w:trHeight w:val="728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291E1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Plants: provide species and strain, ecotype and cultivar where relevant, unique accession number if available, and source (including location for collected wild specimens).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D331D7" w14:textId="77777777" w:rsidR="00F102CC" w:rsidRPr="00236150" w:rsidRDefault="00F102CC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2BDB6D" w14:textId="2A24CC9E" w:rsidR="00F102CC" w:rsidRPr="00236150" w:rsidRDefault="009222AE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5468CA71" w14:textId="77777777" w:rsidTr="003D5AF6">
        <w:trPr>
          <w:trHeight w:val="574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7FD206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Microbes: provide species and strain, unique accession number if available, and source.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8ECCC" w14:textId="77777777" w:rsidR="00F102CC" w:rsidRPr="00236150" w:rsidRDefault="00F102CC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125ED" w14:textId="32CC3F2B" w:rsidR="00F102CC" w:rsidRPr="00236150" w:rsidRDefault="009222AE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7D75567E" w14:textId="77777777">
        <w:trPr>
          <w:trHeight w:val="425"/>
        </w:trPr>
        <w:tc>
          <w:tcPr>
            <w:tcW w:w="555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2B269E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565DF" w14:textId="77777777" w:rsidR="00F102CC" w:rsidRPr="00236150" w:rsidRDefault="00427975">
            <w:pPr>
              <w:ind w:left="400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1FA1F" w14:textId="77777777" w:rsidR="00F102CC" w:rsidRPr="00236150" w:rsidRDefault="00427975">
            <w:pPr>
              <w:ind w:left="400"/>
              <w:jc w:val="center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36150" w:rsidRPr="00236150" w14:paraId="1AC6616D" w14:textId="77777777">
        <w:trPr>
          <w:trHeight w:val="635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41ACF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Human research participants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53490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) or state if these demographics were not collected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E6F72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F102CC" w:rsidRPr="00236150" w14:paraId="0A22D679" w14:textId="77777777" w:rsidTr="003D5AF6">
        <w:trPr>
          <w:trHeight w:val="471"/>
        </w:trPr>
        <w:tc>
          <w:tcPr>
            <w:tcW w:w="5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4538F" w14:textId="113C14E6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If collected and within the bounds of privacy constraints report on age,</w:t>
            </w:r>
            <w:r w:rsidRPr="00236150">
              <w:rPr>
                <w:rFonts w:ascii="Noto Sans" w:eastAsia="Noto Sans" w:hAnsi="Noto Sans" w:cs="Noto Sans"/>
                <w:color w:val="000000" w:themeColor="text1"/>
              </w:rPr>
              <w:t xml:space="preserve"> </w:t>
            </w: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sex</w:t>
            </w:r>
            <w:r w:rsidR="00A11E52"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 xml:space="preserve">, </w:t>
            </w: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 xml:space="preserve">gender </w:t>
            </w:r>
            <w:r w:rsidR="00A11E52"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and</w:t>
            </w: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 xml:space="preserve"> ethnicity for all study participants.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56814C" w14:textId="77777777" w:rsidR="00F102CC" w:rsidRPr="00236150" w:rsidRDefault="00F102CC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B0D1D" w14:textId="34144776" w:rsidR="00F102CC" w:rsidRPr="009222AE" w:rsidRDefault="009222AE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9222AE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NA</w:t>
            </w:r>
          </w:p>
        </w:tc>
      </w:tr>
    </w:tbl>
    <w:p w14:paraId="758A97A0" w14:textId="77777777" w:rsidR="00F102CC" w:rsidRPr="00236150" w:rsidRDefault="00F102CC">
      <w:pPr>
        <w:spacing w:before="80" w:line="227" w:lineRule="auto"/>
        <w:rPr>
          <w:rFonts w:ascii="Noto Sans" w:eastAsia="Noto Sans" w:hAnsi="Noto Sans" w:cs="Noto Sans"/>
          <w:b/>
          <w:color w:val="000000" w:themeColor="text1"/>
          <w:sz w:val="16"/>
          <w:szCs w:val="16"/>
          <w:u w:val="single"/>
        </w:rPr>
      </w:pPr>
    </w:p>
    <w:p w14:paraId="60E7D3C1" w14:textId="77777777" w:rsidR="00F102CC" w:rsidRPr="00236150" w:rsidRDefault="00427975">
      <w:pPr>
        <w:spacing w:before="80" w:line="227" w:lineRule="auto"/>
        <w:rPr>
          <w:rFonts w:ascii="Noto Sans" w:eastAsia="Noto Sans" w:hAnsi="Noto Sans" w:cs="Noto Sans"/>
          <w:b/>
          <w:color w:val="000000" w:themeColor="text1"/>
          <w:sz w:val="24"/>
          <w:szCs w:val="24"/>
        </w:rPr>
      </w:pPr>
      <w:bookmarkStart w:id="0" w:name="_ff5b8dustxkx" w:colFirst="0" w:colLast="0"/>
      <w:bookmarkEnd w:id="0"/>
      <w:r w:rsidRPr="00236150">
        <w:rPr>
          <w:rFonts w:ascii="Noto Sans" w:eastAsia="Noto Sans" w:hAnsi="Noto Sans" w:cs="Noto Sans"/>
          <w:b/>
          <w:color w:val="000000" w:themeColor="text1"/>
          <w:sz w:val="24"/>
          <w:szCs w:val="24"/>
        </w:rPr>
        <w:t>Design:</w:t>
      </w:r>
    </w:p>
    <w:p w14:paraId="38B36C0E" w14:textId="77777777" w:rsidR="00F102CC" w:rsidRPr="00236150" w:rsidRDefault="00427975">
      <w:pPr>
        <w:spacing w:line="227" w:lineRule="auto"/>
        <w:rPr>
          <w:rFonts w:ascii="Noto Sans" w:eastAsia="Noto Sans" w:hAnsi="Noto Sans" w:cs="Noto Sans"/>
          <w:b/>
          <w:color w:val="000000" w:themeColor="text1"/>
          <w:sz w:val="18"/>
          <w:szCs w:val="18"/>
        </w:rPr>
      </w:pPr>
      <w:r w:rsidRPr="00236150">
        <w:rPr>
          <w:rFonts w:ascii="Noto Sans" w:eastAsia="Noto Sans" w:hAnsi="Noto Sans" w:cs="Noto Sans"/>
          <w:b/>
          <w:color w:val="000000" w:themeColor="text1"/>
          <w:sz w:val="18"/>
          <w:szCs w:val="18"/>
        </w:rPr>
        <w:t xml:space="preserve"> </w:t>
      </w:r>
    </w:p>
    <w:tbl>
      <w:tblPr>
        <w:tblStyle w:val="a0"/>
        <w:tblW w:w="96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595"/>
        <w:gridCol w:w="3105"/>
        <w:gridCol w:w="990"/>
      </w:tblGrid>
      <w:tr w:rsidR="00236150" w:rsidRPr="00236150" w14:paraId="449C5579" w14:textId="77777777">
        <w:trPr>
          <w:trHeight w:val="470"/>
        </w:trPr>
        <w:tc>
          <w:tcPr>
            <w:tcW w:w="5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51FDD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Study protocol</w:t>
            </w:r>
          </w:p>
        </w:tc>
        <w:tc>
          <w:tcPr>
            <w:tcW w:w="31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445C4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539EF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4349644E" w14:textId="77777777" w:rsidTr="003D5AF6">
        <w:trPr>
          <w:trHeight w:val="606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7E005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If the study protocol has been pre-registered, provide DOI. For clinical trials, provide the trial registration number OR cite DOI.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9EA38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B4E58" w14:textId="7C14B94C" w:rsidR="00F102CC" w:rsidRPr="00236150" w:rsidRDefault="009222AE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6BDD29B4" w14:textId="77777777">
        <w:trPr>
          <w:trHeight w:val="425"/>
        </w:trPr>
        <w:tc>
          <w:tcPr>
            <w:tcW w:w="559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9D21C" w14:textId="77777777" w:rsidR="00F102CC" w:rsidRPr="00236150" w:rsidRDefault="00F102CC">
            <w:pPr>
              <w:rPr>
                <w:rFonts w:ascii="Noto Sans" w:eastAsia="Noto Sans" w:hAnsi="Noto Sans" w:cs="Noto Sans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E6AD8" w14:textId="77777777" w:rsidR="00F102CC" w:rsidRPr="00236150" w:rsidRDefault="00427975">
            <w:pPr>
              <w:spacing w:line="225" w:lineRule="auto"/>
              <w:ind w:left="500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59EE2" w14:textId="77777777" w:rsidR="00F102CC" w:rsidRPr="00236150" w:rsidRDefault="00427975">
            <w:pPr>
              <w:spacing w:line="225" w:lineRule="auto"/>
              <w:ind w:left="540"/>
              <w:jc w:val="center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36150" w:rsidRPr="00236150" w14:paraId="7470366C" w14:textId="77777777">
        <w:trPr>
          <w:trHeight w:val="425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5C3EC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Laboratory protocol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9ED01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62903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430321EC" w14:textId="77777777" w:rsidTr="003D5AF6">
        <w:trPr>
          <w:trHeight w:val="515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4C160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Provide DOI OR other citation details if detailed step-by-step protocols are available.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B4854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2B128" w14:textId="36911308" w:rsidR="00F102CC" w:rsidRPr="00236150" w:rsidRDefault="009222AE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2C685749" w14:textId="77777777">
        <w:trPr>
          <w:trHeight w:val="425"/>
        </w:trPr>
        <w:tc>
          <w:tcPr>
            <w:tcW w:w="559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94521" w14:textId="77777777" w:rsidR="00F102CC" w:rsidRPr="00236150" w:rsidRDefault="00F102CC">
            <w:pPr>
              <w:rPr>
                <w:rFonts w:ascii="Noto Sans" w:eastAsia="Noto Sans" w:hAnsi="Noto Sans" w:cs="Noto Sans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E007F" w14:textId="77777777" w:rsidR="00F102CC" w:rsidRPr="00236150" w:rsidRDefault="00427975">
            <w:pPr>
              <w:spacing w:line="225" w:lineRule="auto"/>
              <w:ind w:left="500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5C521" w14:textId="77777777" w:rsidR="00F102CC" w:rsidRPr="00236150" w:rsidRDefault="00427975">
            <w:pPr>
              <w:spacing w:line="225" w:lineRule="auto"/>
              <w:ind w:left="540"/>
              <w:jc w:val="center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36150" w:rsidRPr="00236150" w14:paraId="461F576B" w14:textId="77777777">
        <w:trPr>
          <w:trHeight w:val="425"/>
        </w:trPr>
        <w:tc>
          <w:tcPr>
            <w:tcW w:w="9690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94C42" w14:textId="037D6539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Experimental study design (statistics </w:t>
            </w:r>
            <w:r w:rsidR="001B3BCC"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details) *</w:t>
            </w:r>
          </w:p>
        </w:tc>
      </w:tr>
      <w:tr w:rsidR="00236150" w:rsidRPr="00236150" w14:paraId="6394CD84" w14:textId="77777777">
        <w:trPr>
          <w:trHeight w:val="635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97CBD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For in vivo studies: State whether and how the following have been done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32278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. If it could have been done, but was not, write “not done”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E3E32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7896DF55" w14:textId="77777777" w:rsidTr="003D5AF6">
        <w:trPr>
          <w:trHeight w:val="349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D3A7C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Sample size determination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998B6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C46D03" w14:textId="7DBF4B53" w:rsidR="00F102CC" w:rsidRPr="00236150" w:rsidRDefault="009222AE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640B934F" w14:textId="77777777" w:rsidTr="003D5AF6">
        <w:trPr>
          <w:trHeight w:val="361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2B883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proofErr w:type="spellStart"/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Randomisation</w:t>
            </w:r>
            <w:proofErr w:type="spellEnd"/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6D6483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5D726" w14:textId="52DF0DA9" w:rsidR="00F102CC" w:rsidRPr="009222AE" w:rsidRDefault="009222AE">
            <w:pPr>
              <w:spacing w:line="225" w:lineRule="auto"/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9222AE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6EEAB134" w14:textId="77777777" w:rsidTr="003D5AF6">
        <w:trPr>
          <w:trHeight w:val="373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F3AFB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Blinding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67DA2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E9083" w14:textId="061F8190" w:rsidR="00F102CC" w:rsidRPr="00236150" w:rsidRDefault="009222AE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0AB73282" w14:textId="77777777" w:rsidTr="003D5AF6">
        <w:trPr>
          <w:trHeight w:val="398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CF9E6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Inclusion/exclusion criteria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BB682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57DC8" w14:textId="47339E85" w:rsidR="00F102CC" w:rsidRPr="00236150" w:rsidRDefault="009222AE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14D7061B" w14:textId="77777777">
        <w:trPr>
          <w:trHeight w:val="425"/>
        </w:trPr>
        <w:tc>
          <w:tcPr>
            <w:tcW w:w="5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95854" w14:textId="77777777" w:rsidR="00F102CC" w:rsidRPr="00236150" w:rsidRDefault="00F102CC">
            <w:pPr>
              <w:rPr>
                <w:rFonts w:ascii="Noto Sans" w:eastAsia="Noto Sans" w:hAnsi="Noto Sans" w:cs="Noto Sans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E63B6" w14:textId="77777777" w:rsidR="00F102CC" w:rsidRPr="00236150" w:rsidRDefault="00427975">
            <w:pPr>
              <w:spacing w:line="225" w:lineRule="auto"/>
              <w:ind w:left="500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404C0" w14:textId="77777777" w:rsidR="00F102CC" w:rsidRPr="00236150" w:rsidRDefault="00427975">
            <w:pPr>
              <w:spacing w:line="225" w:lineRule="auto"/>
              <w:ind w:left="540"/>
              <w:jc w:val="center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36150" w:rsidRPr="00236150" w14:paraId="6A159F8E" w14:textId="77777777">
        <w:trPr>
          <w:trHeight w:val="425"/>
        </w:trPr>
        <w:tc>
          <w:tcPr>
            <w:tcW w:w="5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1F0CF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Sample definition and in-laboratory replication</w:t>
            </w:r>
          </w:p>
        </w:tc>
        <w:tc>
          <w:tcPr>
            <w:tcW w:w="31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4FF51E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7B310E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6D87191A" w14:textId="77777777">
        <w:trPr>
          <w:trHeight w:val="650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707A4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  <w:t>State number of times the experiment was replicated in the laboratory</w:t>
            </w: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CFE7C" w14:textId="364C7805" w:rsidR="00F102CC" w:rsidRPr="00236150" w:rsidRDefault="009222AE" w:rsidP="009222AE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All the e</w:t>
            </w:r>
            <w:r w:rsidRPr="009222AE"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xperiments were replicated at</w:t>
            </w: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 xml:space="preserve"> least three times. 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BC811" w14:textId="0E5BEA3F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</w:tr>
      <w:tr w:rsidR="00236150" w:rsidRPr="00236150" w14:paraId="3646923A" w14:textId="77777777" w:rsidTr="003D5AF6">
        <w:trPr>
          <w:trHeight w:val="385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AEDFB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  <w:t>Define whether data describe technical or biological replicates</w:t>
            </w: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8B9FB" w14:textId="02D178E3" w:rsidR="00F102CC" w:rsidRPr="00236150" w:rsidRDefault="009222AE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The data describe technical replicates.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3BF82" w14:textId="7736387E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</w:tr>
      <w:tr w:rsidR="00236150" w:rsidRPr="00236150" w14:paraId="7376923B" w14:textId="77777777">
        <w:trPr>
          <w:trHeight w:val="425"/>
        </w:trPr>
        <w:tc>
          <w:tcPr>
            <w:tcW w:w="559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49728" w14:textId="77777777" w:rsidR="00F102CC" w:rsidRPr="00236150" w:rsidRDefault="00F102CC">
            <w:pPr>
              <w:rPr>
                <w:rFonts w:ascii="Noto Sans" w:eastAsia="Noto Sans" w:hAnsi="Noto Sans" w:cs="Noto Sans"/>
                <w:b/>
                <w:color w:val="000000" w:themeColor="text1"/>
                <w:sz w:val="16"/>
                <w:szCs w:val="16"/>
                <w:highlight w:val="white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07BC70" w14:textId="77777777" w:rsidR="00F102CC" w:rsidRPr="00236150" w:rsidRDefault="00427975">
            <w:pPr>
              <w:spacing w:line="225" w:lineRule="auto"/>
              <w:ind w:left="500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4E589" w14:textId="77777777" w:rsidR="00F102CC" w:rsidRPr="00236150" w:rsidRDefault="00427975">
            <w:pPr>
              <w:spacing w:line="225" w:lineRule="auto"/>
              <w:ind w:left="540"/>
              <w:jc w:val="center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36150" w:rsidRPr="00236150" w14:paraId="27C0F91B" w14:textId="77777777">
        <w:trPr>
          <w:trHeight w:val="425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4DCFE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Ethics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EC3FB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submission form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14781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74D0DBB2" w14:textId="77777777" w:rsidTr="003D5AF6">
        <w:trPr>
          <w:trHeight w:val="784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14119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Studies involving human participants: State details of authority granting ethics approval (IRB or equivalent committee(s), provide reference number for approval.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B3013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03A7F" w14:textId="1E496778" w:rsidR="00F102CC" w:rsidRPr="00236150" w:rsidRDefault="002C22C3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76515406" w14:textId="77777777">
        <w:trPr>
          <w:trHeight w:val="975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93966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Studies involving experimental animals: State details of authority granting ethics approval (IRB or equivalent committee(s), provide reference number for approval.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BA9BD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B8D86" w14:textId="1DF990FC" w:rsidR="00F102CC" w:rsidRPr="00236150" w:rsidRDefault="002C22C3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5D62888E" w14:textId="77777777" w:rsidTr="003D5AF6">
        <w:trPr>
          <w:trHeight w:val="889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15E3F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Studies involving specimen and field samples: State if relevant permits obtained, provide details of authority approving study; if none were required, explain why.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9584D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D4B66" w14:textId="6AA351E1" w:rsidR="00F102CC" w:rsidRPr="00236150" w:rsidRDefault="002C22C3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79A7C842" w14:textId="77777777">
        <w:trPr>
          <w:trHeight w:val="425"/>
        </w:trPr>
        <w:tc>
          <w:tcPr>
            <w:tcW w:w="559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D9D35" w14:textId="77777777" w:rsidR="00F102CC" w:rsidRPr="00236150" w:rsidRDefault="00F102CC">
            <w:pPr>
              <w:rPr>
                <w:rFonts w:ascii="Noto Sans" w:eastAsia="Noto Sans" w:hAnsi="Noto Sans" w:cs="Noto Sans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4CA21" w14:textId="77777777" w:rsidR="00F102CC" w:rsidRPr="00236150" w:rsidRDefault="00427975">
            <w:pPr>
              <w:spacing w:line="225" w:lineRule="auto"/>
              <w:ind w:left="500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B1F98" w14:textId="77777777" w:rsidR="00F102CC" w:rsidRPr="00236150" w:rsidRDefault="00427975">
            <w:pPr>
              <w:spacing w:line="225" w:lineRule="auto"/>
              <w:ind w:left="540"/>
              <w:jc w:val="center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36150" w:rsidRPr="00236150" w14:paraId="43B5D416" w14:textId="77777777">
        <w:trPr>
          <w:trHeight w:val="425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A751A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Dual Use Research of Concern (DURC)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B3A4A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submission form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80C8A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F102CC" w:rsidRPr="00236150" w14:paraId="6CFA41C1" w14:textId="77777777">
        <w:trPr>
          <w:trHeight w:val="875"/>
        </w:trPr>
        <w:tc>
          <w:tcPr>
            <w:tcW w:w="5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6348C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If</w:t>
            </w: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  <w:t xml:space="preserve"> study is subject to dual use research of</w:t>
            </w:r>
            <w:r w:rsidRPr="00236150">
              <w:rPr>
                <w:rFonts w:ascii="Noto Sans" w:eastAsia="Noto Sans" w:hAnsi="Noto Sans" w:cs="Noto Sans"/>
                <w:color w:val="000000" w:themeColor="text1"/>
                <w:sz w:val="20"/>
                <w:szCs w:val="20"/>
                <w:highlight w:val="white"/>
              </w:rPr>
              <w:t xml:space="preserve"> </w:t>
            </w: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  <w:t xml:space="preserve">concern regulations, state </w:t>
            </w: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the authority granting approval and reference number for the regulatory approval.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AAF8E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DCC7B" w14:textId="32771562" w:rsidR="00F102CC" w:rsidRPr="00236150" w:rsidRDefault="002C22C3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</w:tbl>
    <w:p w14:paraId="57B9765C" w14:textId="77777777" w:rsidR="00F102CC" w:rsidRPr="00236150" w:rsidRDefault="00F102CC">
      <w:pPr>
        <w:spacing w:line="227" w:lineRule="auto"/>
        <w:rPr>
          <w:rFonts w:ascii="Noto Sans" w:eastAsia="Noto Sans" w:hAnsi="Noto Sans" w:cs="Noto Sans"/>
          <w:b/>
          <w:color w:val="000000" w:themeColor="text1"/>
          <w:sz w:val="18"/>
          <w:szCs w:val="18"/>
        </w:rPr>
      </w:pPr>
    </w:p>
    <w:p w14:paraId="00FE7AF9" w14:textId="77777777" w:rsidR="00F102CC" w:rsidRPr="00236150" w:rsidRDefault="00427975">
      <w:pPr>
        <w:spacing w:before="60" w:line="227" w:lineRule="auto"/>
        <w:rPr>
          <w:rFonts w:ascii="Noto Sans" w:eastAsia="Noto Sans" w:hAnsi="Noto Sans" w:cs="Noto Sans"/>
          <w:b/>
          <w:color w:val="000000" w:themeColor="text1"/>
          <w:sz w:val="24"/>
          <w:szCs w:val="24"/>
        </w:rPr>
      </w:pPr>
      <w:r w:rsidRPr="00236150">
        <w:rPr>
          <w:rFonts w:ascii="Noto Sans" w:eastAsia="Noto Sans" w:hAnsi="Noto Sans" w:cs="Noto Sans"/>
          <w:b/>
          <w:color w:val="000000" w:themeColor="text1"/>
          <w:sz w:val="24"/>
          <w:szCs w:val="24"/>
        </w:rPr>
        <w:t>Analysis:</w:t>
      </w:r>
    </w:p>
    <w:p w14:paraId="3DC043E0" w14:textId="77777777" w:rsidR="00F102CC" w:rsidRPr="00236150" w:rsidRDefault="00427975">
      <w:pPr>
        <w:spacing w:line="227" w:lineRule="auto"/>
        <w:rPr>
          <w:rFonts w:ascii="Noto Sans" w:eastAsia="Noto Sans" w:hAnsi="Noto Sans" w:cs="Noto Sans"/>
          <w:b/>
          <w:color w:val="000000" w:themeColor="text1"/>
          <w:sz w:val="18"/>
          <w:szCs w:val="18"/>
        </w:rPr>
      </w:pPr>
      <w:r w:rsidRPr="00236150">
        <w:rPr>
          <w:rFonts w:ascii="Noto Sans" w:eastAsia="Noto Sans" w:hAnsi="Noto Sans" w:cs="Noto Sans"/>
          <w:b/>
          <w:color w:val="000000" w:themeColor="text1"/>
          <w:sz w:val="18"/>
          <w:szCs w:val="18"/>
        </w:rPr>
        <w:t xml:space="preserve"> </w:t>
      </w:r>
    </w:p>
    <w:tbl>
      <w:tblPr>
        <w:tblStyle w:val="a1"/>
        <w:tblW w:w="970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565"/>
        <w:gridCol w:w="3165"/>
        <w:gridCol w:w="975"/>
      </w:tblGrid>
      <w:tr w:rsidR="00236150" w:rsidRPr="00236150" w14:paraId="34F8292A" w14:textId="77777777">
        <w:trPr>
          <w:trHeight w:val="425"/>
        </w:trPr>
        <w:tc>
          <w:tcPr>
            <w:tcW w:w="5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8C2AB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Attrition</w:t>
            </w:r>
          </w:p>
        </w:tc>
        <w:tc>
          <w:tcPr>
            <w:tcW w:w="316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0D457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</w:t>
            </w:r>
          </w:p>
        </w:tc>
        <w:tc>
          <w:tcPr>
            <w:tcW w:w="9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EEC9D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7D8BFA16" w14:textId="77777777" w:rsidTr="003D5AF6">
        <w:trPr>
          <w:trHeight w:val="1060"/>
        </w:trPr>
        <w:tc>
          <w:tcPr>
            <w:tcW w:w="55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FF9D7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Describe whether exclusion criteria were pre-established. Report if sample or data points were omitted from analysis. If yes, report if this was due to attrition or intentional exclusion and provide justification.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06ED2" w14:textId="363006BC" w:rsidR="00F102CC" w:rsidRPr="00236150" w:rsidRDefault="002C22C3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All data included in the analysis</w:t>
            </w:r>
            <w:r w:rsidR="00A7596E"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82D3B" w14:textId="4A614093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</w:tr>
      <w:tr w:rsidR="00236150" w:rsidRPr="00236150" w14:paraId="3864D7CC" w14:textId="77777777">
        <w:trPr>
          <w:trHeight w:val="425"/>
        </w:trPr>
        <w:tc>
          <w:tcPr>
            <w:tcW w:w="556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60D08" w14:textId="77777777" w:rsidR="00F102CC" w:rsidRPr="00236150" w:rsidRDefault="00F102CC">
            <w:pPr>
              <w:rPr>
                <w:rFonts w:ascii="Noto Sans" w:eastAsia="Noto Sans" w:hAnsi="Noto Sans" w:cs="Noto Sans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EF39A" w14:textId="77777777" w:rsidR="00F102CC" w:rsidRPr="00236150" w:rsidRDefault="00427975">
            <w:pPr>
              <w:spacing w:line="225" w:lineRule="auto"/>
              <w:ind w:left="500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4432FD" w14:textId="77777777" w:rsidR="00F102CC" w:rsidRPr="00236150" w:rsidRDefault="00427975">
            <w:pPr>
              <w:spacing w:line="225" w:lineRule="auto"/>
              <w:ind w:left="540"/>
              <w:jc w:val="center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36150" w:rsidRPr="00236150" w14:paraId="484C2955" w14:textId="77777777">
        <w:trPr>
          <w:trHeight w:val="425"/>
        </w:trPr>
        <w:tc>
          <w:tcPr>
            <w:tcW w:w="55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77651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Statistics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2C6AA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C14F0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1A23E7D2" w14:textId="77777777" w:rsidTr="003D5AF6">
        <w:trPr>
          <w:trHeight w:val="419"/>
        </w:trPr>
        <w:tc>
          <w:tcPr>
            <w:tcW w:w="55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A7C52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lastRenderedPageBreak/>
              <w:t>Describe statistical tests used and justify choice of tests.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E0127B" w14:textId="5CEE9FD5" w:rsidR="00F102CC" w:rsidRPr="00236150" w:rsidRDefault="002C22C3" w:rsidP="002C22C3">
            <w:pP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See the respective figure legends.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31D778" w14:textId="0DD16E5B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</w:tr>
      <w:tr w:rsidR="00236150" w:rsidRPr="00236150" w14:paraId="208D42A1" w14:textId="77777777">
        <w:trPr>
          <w:trHeight w:val="425"/>
        </w:trPr>
        <w:tc>
          <w:tcPr>
            <w:tcW w:w="556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112DE" w14:textId="77777777" w:rsidR="00F102CC" w:rsidRPr="00236150" w:rsidRDefault="00F102CC">
            <w:pPr>
              <w:rPr>
                <w:rFonts w:ascii="Noto Sans" w:eastAsia="Noto Sans" w:hAnsi="Noto Sans" w:cs="Noto Sans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DB599" w14:textId="77777777" w:rsidR="00F102CC" w:rsidRPr="00236150" w:rsidRDefault="00427975">
            <w:pPr>
              <w:spacing w:line="225" w:lineRule="auto"/>
              <w:ind w:left="500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C9E99" w14:textId="77777777" w:rsidR="00F102CC" w:rsidRPr="00236150" w:rsidRDefault="00427975">
            <w:pPr>
              <w:spacing w:line="225" w:lineRule="auto"/>
              <w:ind w:left="540"/>
              <w:jc w:val="center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36150" w:rsidRPr="00236150" w14:paraId="582AED4B" w14:textId="77777777">
        <w:trPr>
          <w:trHeight w:val="425"/>
        </w:trPr>
        <w:tc>
          <w:tcPr>
            <w:tcW w:w="55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1D54E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Data availability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101BB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 section/submission form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CC2817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52659522" w14:textId="77777777" w:rsidTr="003D5AF6">
        <w:trPr>
          <w:trHeight w:val="829"/>
        </w:trPr>
        <w:tc>
          <w:tcPr>
            <w:tcW w:w="55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E4884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For newly created and reused datasets, the manuscript includes a data availability statement that provides details for access (or notes restrictions on access).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0A381" w14:textId="11849A63" w:rsidR="00F102CC" w:rsidRPr="00236150" w:rsidRDefault="00002217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 xml:space="preserve">Data are deposited in the protein data bank which is freely accessible. 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D6482" w14:textId="36834CE9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</w:tr>
      <w:tr w:rsidR="00236150" w:rsidRPr="00236150" w14:paraId="2BD96493" w14:textId="77777777">
        <w:trPr>
          <w:trHeight w:val="875"/>
        </w:trPr>
        <w:tc>
          <w:tcPr>
            <w:tcW w:w="55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72540" w14:textId="7CA0E3A4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  <w:t xml:space="preserve">When newly created datasets are publicly available, provide accession number in repository OR DOI and licensing details </w:t>
            </w:r>
            <w:proofErr w:type="spellStart"/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  <w:t>where</w:t>
            </w:r>
            <w:proofErr w:type="spellEnd"/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  <w:t xml:space="preserve"> available.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CD14D" w14:textId="7A983D57" w:rsidR="00F102CC" w:rsidRPr="00236150" w:rsidRDefault="002C22C3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 xml:space="preserve">The structures are available in the RCSB database with accession numbers </w:t>
            </w:r>
            <w:r w:rsidR="00033AF0" w:rsidRPr="00033AF0">
              <w:rPr>
                <w:color w:val="000000"/>
                <w:sz w:val="24"/>
                <w:szCs w:val="24"/>
                <w:lang w:val="en-IN"/>
              </w:rPr>
              <w:t>8IKM</w:t>
            </w:r>
            <w:r w:rsidR="00033AF0">
              <w:rPr>
                <w:color w:val="000000"/>
                <w:sz w:val="24"/>
                <w:szCs w:val="24"/>
                <w:lang w:val="en-IN"/>
              </w:rPr>
              <w:t xml:space="preserve">, </w:t>
            </w:r>
            <w:r w:rsidR="00033AF0" w:rsidRPr="008B38E3">
              <w:rPr>
                <w:color w:val="222222"/>
                <w:sz w:val="24"/>
                <w:szCs w:val="24"/>
              </w:rPr>
              <w:t>8IK6</w:t>
            </w:r>
            <w:r w:rsidR="00033AF0">
              <w:rPr>
                <w:color w:val="222222"/>
                <w:sz w:val="24"/>
                <w:szCs w:val="24"/>
              </w:rPr>
              <w:t xml:space="preserve">, </w:t>
            </w:r>
            <w:r w:rsidR="00033AF0">
              <w:rPr>
                <w:color w:val="000000"/>
                <w:sz w:val="24"/>
                <w:szCs w:val="24"/>
              </w:rPr>
              <w:t xml:space="preserve">8JWV, </w:t>
            </w:r>
            <w:r w:rsidR="00033AF0" w:rsidRPr="008B38E3">
              <w:rPr>
                <w:color w:val="000000"/>
                <w:sz w:val="24"/>
                <w:szCs w:val="24"/>
              </w:rPr>
              <w:t>8IKT</w:t>
            </w:r>
            <w:r w:rsidR="00033AF0">
              <w:rPr>
                <w:color w:val="000000"/>
                <w:sz w:val="24"/>
                <w:szCs w:val="24"/>
              </w:rPr>
              <w:t xml:space="preserve">, </w:t>
            </w:r>
            <w:r w:rsidR="00033AF0" w:rsidRPr="008B38E3">
              <w:rPr>
                <w:color w:val="000000"/>
                <w:sz w:val="24"/>
                <w:szCs w:val="24"/>
              </w:rPr>
              <w:t>8IKV</w:t>
            </w:r>
            <w:r w:rsidR="00033AF0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67B00" w14:textId="662A54CB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</w:tr>
      <w:tr w:rsidR="00236150" w:rsidRPr="00236150" w14:paraId="194458A2" w14:textId="77777777" w:rsidTr="003D5AF6">
        <w:trPr>
          <w:trHeight w:val="706"/>
        </w:trPr>
        <w:tc>
          <w:tcPr>
            <w:tcW w:w="55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4305F" w14:textId="553ACA52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  <w:t>If reused data is publicly available provide accession number in repository OR DOI</w:t>
            </w:r>
            <w:r w:rsidR="001B3BCC"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  <w:t>,</w:t>
            </w: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  <w:t xml:space="preserve"> OR URL, OR citation.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0859A" w14:textId="78E04ED0" w:rsidR="00F102CC" w:rsidRPr="00236150" w:rsidRDefault="00033AF0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Protein structures from RCSB database are used and the accession codes are mentioned in the manuscript</w:t>
            </w:r>
            <w:r w:rsidR="00002217"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23DA9" w14:textId="0103DAE6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</w:tr>
      <w:tr w:rsidR="00236150" w:rsidRPr="00236150" w14:paraId="196EA570" w14:textId="77777777">
        <w:trPr>
          <w:trHeight w:val="425"/>
        </w:trPr>
        <w:tc>
          <w:tcPr>
            <w:tcW w:w="556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090954" w14:textId="77777777" w:rsidR="00F102CC" w:rsidRPr="00236150" w:rsidRDefault="00F102CC">
            <w:pPr>
              <w:rPr>
                <w:rFonts w:ascii="Noto Sans" w:eastAsia="Noto Sans" w:hAnsi="Noto Sans" w:cs="Noto Sans"/>
                <w:b/>
                <w:color w:val="000000" w:themeColor="text1"/>
                <w:sz w:val="16"/>
                <w:szCs w:val="16"/>
                <w:highlight w:val="white"/>
              </w:rPr>
            </w:pP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7CA7B" w14:textId="77777777" w:rsidR="00F102CC" w:rsidRPr="00236150" w:rsidRDefault="00427975">
            <w:pPr>
              <w:spacing w:line="225" w:lineRule="auto"/>
              <w:ind w:left="500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FD157" w14:textId="77777777" w:rsidR="00F102CC" w:rsidRPr="00236150" w:rsidRDefault="00427975">
            <w:pPr>
              <w:spacing w:line="225" w:lineRule="auto"/>
              <w:ind w:left="540"/>
              <w:jc w:val="center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36150" w:rsidRPr="00236150" w14:paraId="144773F8" w14:textId="77777777">
        <w:trPr>
          <w:trHeight w:val="635"/>
        </w:trPr>
        <w:tc>
          <w:tcPr>
            <w:tcW w:w="55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D8152" w14:textId="77777777" w:rsidR="00F102CC" w:rsidRPr="00236150" w:rsidRDefault="00427975">
            <w:pPr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Code availability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6F325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A8971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11F2CC2B" w14:textId="77777777" w:rsidTr="003D5AF6">
        <w:trPr>
          <w:trHeight w:val="1341"/>
        </w:trPr>
        <w:tc>
          <w:tcPr>
            <w:tcW w:w="55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8A240" w14:textId="10A90826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 xml:space="preserve">For </w:t>
            </w:r>
            <w:r w:rsidR="005B0259"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 xml:space="preserve">any </w:t>
            </w: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computer code/software/mathematical algorithm</w:t>
            </w:r>
            <w:r w:rsidR="005B0259"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s</w:t>
            </w: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 xml:space="preserve"> essential for replicating the main findings of the study, </w:t>
            </w:r>
            <w:r w:rsidR="005B0259"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 xml:space="preserve">whether newly generated or re-used, </w:t>
            </w: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the manuscript includes a data availability statement that provides details for access or notes restrictions.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52AB8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4BAE5" w14:textId="33C93E2D" w:rsidR="00F102CC" w:rsidRPr="00236150" w:rsidRDefault="00033AF0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236150" w:rsidRPr="00236150" w14:paraId="1178CAC5" w14:textId="77777777" w:rsidTr="003D5AF6">
        <w:trPr>
          <w:trHeight w:val="1080"/>
        </w:trPr>
        <w:tc>
          <w:tcPr>
            <w:tcW w:w="55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8F5375" w14:textId="22D9E917" w:rsidR="00F102CC" w:rsidRPr="00236150" w:rsidRDefault="005B0259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Where</w:t>
            </w:r>
            <w:r w:rsidR="00427975"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 xml:space="preserve"> newly generated code is publicly available, provide accession number in repository, OR DOI OR URL and licensing details </w:t>
            </w:r>
            <w:proofErr w:type="spellStart"/>
            <w:r w:rsidR="00427975"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where</w:t>
            </w:r>
            <w:proofErr w:type="spellEnd"/>
            <w:r w:rsidR="00427975"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 xml:space="preserve"> available. State any restrictions on code availability or accessibility.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16E11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875B8" w14:textId="169F9F4D" w:rsidR="00F102CC" w:rsidRPr="00236150" w:rsidRDefault="00033AF0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  <w:tr w:rsidR="00F102CC" w:rsidRPr="00236150" w14:paraId="7047B99D" w14:textId="77777777">
        <w:trPr>
          <w:trHeight w:val="720"/>
        </w:trPr>
        <w:tc>
          <w:tcPr>
            <w:tcW w:w="55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7A083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 xml:space="preserve">If reused code is </w:t>
            </w: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  <w:highlight w:val="white"/>
              </w:rPr>
              <w:t>publicly available provide accession number in repository OR DOI OR URL, OR citation.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59D3A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D9987" w14:textId="19AB718E" w:rsidR="00F102CC" w:rsidRPr="00236150" w:rsidRDefault="00033AF0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</w:tbl>
    <w:p w14:paraId="0AA8B99E" w14:textId="77777777" w:rsidR="00F102CC" w:rsidRPr="00236150" w:rsidRDefault="00F102CC">
      <w:pPr>
        <w:spacing w:before="60" w:line="227" w:lineRule="auto"/>
        <w:rPr>
          <w:rFonts w:ascii="Noto Sans" w:eastAsia="Noto Sans" w:hAnsi="Noto Sans" w:cs="Noto Sans"/>
          <w:b/>
          <w:color w:val="000000" w:themeColor="text1"/>
          <w:sz w:val="16"/>
          <w:szCs w:val="16"/>
          <w:u w:val="single"/>
        </w:rPr>
      </w:pPr>
    </w:p>
    <w:p w14:paraId="05E5A65D" w14:textId="77777777" w:rsidR="00F102CC" w:rsidRPr="00236150" w:rsidRDefault="00427975">
      <w:pPr>
        <w:spacing w:before="60" w:line="227" w:lineRule="auto"/>
        <w:rPr>
          <w:rFonts w:ascii="Noto Sans" w:eastAsia="Noto Sans" w:hAnsi="Noto Sans" w:cs="Noto Sans"/>
          <w:b/>
          <w:color w:val="000000" w:themeColor="text1"/>
          <w:sz w:val="24"/>
          <w:szCs w:val="24"/>
        </w:rPr>
      </w:pPr>
      <w:bookmarkStart w:id="1" w:name="_qing2gdaj9k6" w:colFirst="0" w:colLast="0"/>
      <w:bookmarkEnd w:id="1"/>
      <w:r w:rsidRPr="00236150">
        <w:rPr>
          <w:rFonts w:ascii="Noto Sans" w:eastAsia="Noto Sans" w:hAnsi="Noto Sans" w:cs="Noto Sans"/>
          <w:b/>
          <w:color w:val="000000" w:themeColor="text1"/>
          <w:sz w:val="24"/>
          <w:szCs w:val="24"/>
        </w:rPr>
        <w:t>Reporting:</w:t>
      </w:r>
    </w:p>
    <w:p w14:paraId="562BE798" w14:textId="77777777" w:rsidR="00F102CC" w:rsidRPr="00236150" w:rsidRDefault="00427975">
      <w:pPr>
        <w:spacing w:before="80" w:line="227" w:lineRule="auto"/>
        <w:rPr>
          <w:rFonts w:ascii="Noto Sans" w:eastAsia="Noto Sans" w:hAnsi="Noto Sans" w:cs="Noto Sans"/>
          <w:color w:val="000000" w:themeColor="text1"/>
          <w:sz w:val="18"/>
          <w:szCs w:val="18"/>
        </w:rPr>
      </w:pPr>
      <w:r w:rsidRPr="00236150">
        <w:rPr>
          <w:rFonts w:ascii="Noto Sans" w:eastAsia="Noto Sans" w:hAnsi="Noto Sans" w:cs="Noto Sans"/>
          <w:color w:val="000000" w:themeColor="text1"/>
          <w:sz w:val="18"/>
          <w:szCs w:val="18"/>
        </w:rPr>
        <w:t>The MDAR framework recommends adoption of discipline-specific guidelines, established and endorsed through community initiatives.</w:t>
      </w:r>
    </w:p>
    <w:p w14:paraId="6D6099B1" w14:textId="77777777" w:rsidR="00F102CC" w:rsidRPr="00236150" w:rsidRDefault="00427975">
      <w:pPr>
        <w:spacing w:line="227" w:lineRule="auto"/>
        <w:ind w:left="460"/>
        <w:rPr>
          <w:rFonts w:ascii="Noto Sans" w:eastAsia="Noto Sans" w:hAnsi="Noto Sans" w:cs="Noto Sans"/>
          <w:b/>
          <w:color w:val="000000" w:themeColor="text1"/>
          <w:sz w:val="18"/>
          <w:szCs w:val="18"/>
        </w:rPr>
      </w:pPr>
      <w:r w:rsidRPr="00236150">
        <w:rPr>
          <w:rFonts w:ascii="Noto Sans" w:eastAsia="Noto Sans" w:hAnsi="Noto Sans" w:cs="Noto Sans"/>
          <w:b/>
          <w:color w:val="000000" w:themeColor="text1"/>
          <w:sz w:val="18"/>
          <w:szCs w:val="18"/>
        </w:rPr>
        <w:t xml:space="preserve"> </w:t>
      </w:r>
    </w:p>
    <w:tbl>
      <w:tblPr>
        <w:tblStyle w:val="a2"/>
        <w:tblW w:w="967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490"/>
        <w:gridCol w:w="3330"/>
        <w:gridCol w:w="855"/>
      </w:tblGrid>
      <w:tr w:rsidR="00236150" w:rsidRPr="00236150" w14:paraId="6C39CD19" w14:textId="77777777">
        <w:trPr>
          <w:trHeight w:val="500"/>
        </w:trPr>
        <w:tc>
          <w:tcPr>
            <w:tcW w:w="54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1596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Adherence to community standards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9DFC1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Indicate where provided: section/figure legend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9B4CB" w14:textId="77777777" w:rsidR="00F102CC" w:rsidRPr="00236150" w:rsidRDefault="00427975">
            <w:pPr>
              <w:spacing w:line="225" w:lineRule="auto"/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b/>
                <w:color w:val="000000" w:themeColor="text1"/>
                <w:sz w:val="18"/>
                <w:szCs w:val="18"/>
              </w:rPr>
              <w:t>N/A</w:t>
            </w:r>
          </w:p>
        </w:tc>
      </w:tr>
      <w:tr w:rsidR="00236150" w:rsidRPr="00236150" w14:paraId="0231EC90" w14:textId="77777777" w:rsidTr="003D5AF6">
        <w:trPr>
          <w:trHeight w:val="915"/>
        </w:trPr>
        <w:tc>
          <w:tcPr>
            <w:tcW w:w="549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E33DE" w14:textId="77777777" w:rsidR="00F102CC" w:rsidRPr="00236150" w:rsidRDefault="00427975">
            <w:pPr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</w:pPr>
            <w:r w:rsidRPr="00236150">
              <w:rPr>
                <w:rFonts w:ascii="Noto Sans" w:eastAsia="Noto Sans" w:hAnsi="Noto Sans" w:cs="Noto Sans"/>
                <w:color w:val="000000" w:themeColor="text1"/>
                <w:sz w:val="18"/>
                <w:szCs w:val="18"/>
              </w:rPr>
              <w:t>State if relevant guidelines (e.g., ICMJE, MIBBI, ARRIVE, STRANGE) have been followed, and whether a checklist (e.g., CONSORT, PRISMA, ARRIVE) is provided with the manuscript.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881D3" w14:textId="77777777" w:rsidR="00F102CC" w:rsidRPr="00236150" w:rsidRDefault="00F102CC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93BA4" w14:textId="35039AF7" w:rsidR="00F102CC" w:rsidRPr="00236150" w:rsidRDefault="00033AF0">
            <w:pPr>
              <w:spacing w:line="225" w:lineRule="auto"/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bCs/>
                <w:color w:val="000000" w:themeColor="text1"/>
                <w:sz w:val="18"/>
                <w:szCs w:val="18"/>
              </w:rPr>
              <w:t>NA</w:t>
            </w:r>
          </w:p>
        </w:tc>
      </w:tr>
    </w:tbl>
    <w:p w14:paraId="504D0CB4" w14:textId="77777777" w:rsidR="00F102CC" w:rsidRDefault="00F102CC">
      <w:pPr>
        <w:spacing w:line="227" w:lineRule="auto"/>
        <w:rPr>
          <w:rFonts w:ascii="Noto Sans" w:eastAsia="Noto Sans" w:hAnsi="Noto Sans" w:cs="Noto Sans"/>
          <w:b/>
          <w:color w:val="434343"/>
          <w:sz w:val="18"/>
          <w:szCs w:val="18"/>
        </w:rPr>
      </w:pPr>
    </w:p>
    <w:p w14:paraId="7C5EDE35" w14:textId="3BC61932" w:rsidR="00F102CC" w:rsidRDefault="00F102CC" w:rsidP="00774EF3">
      <w:pPr>
        <w:spacing w:before="80"/>
      </w:pPr>
      <w:bookmarkStart w:id="2" w:name="_cm0qssfkw66b" w:colFirst="0" w:colLast="0"/>
      <w:bookmarkEnd w:id="2"/>
    </w:p>
    <w:sectPr w:rsidR="00F102CC" w:rsidSect="004E2C31">
      <w:headerReference w:type="default" r:id="rId9"/>
      <w:footerReference w:type="default" r:id="rId10"/>
      <w:pgSz w:w="11910" w:h="16840"/>
      <w:pgMar w:top="1360" w:right="1220" w:bottom="280" w:left="10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04D8B1" w14:textId="77777777" w:rsidR="00D817A9" w:rsidRDefault="00D817A9">
      <w:r>
        <w:separator/>
      </w:r>
    </w:p>
  </w:endnote>
  <w:endnote w:type="continuationSeparator" w:id="0">
    <w:p w14:paraId="074201A3" w14:textId="77777777" w:rsidR="00D817A9" w:rsidRDefault="00D81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D84E96" w14:textId="3A089708" w:rsidR="00F102CC" w:rsidRDefault="0042797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23188">
      <w:rPr>
        <w:noProof/>
        <w:color w:val="000000"/>
      </w:rPr>
      <w:t>4</w:t>
    </w:r>
    <w:r>
      <w:rPr>
        <w:color w:val="000000"/>
      </w:rPr>
      <w:fldChar w:fldCharType="end"/>
    </w:r>
  </w:p>
  <w:p w14:paraId="674BA7DB" w14:textId="77777777" w:rsidR="00F102CC" w:rsidRDefault="00F102C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7409E7" w14:textId="77777777" w:rsidR="00D817A9" w:rsidRDefault="00D817A9">
      <w:r>
        <w:separator/>
      </w:r>
    </w:p>
  </w:footnote>
  <w:footnote w:type="continuationSeparator" w:id="0">
    <w:p w14:paraId="25727AF1" w14:textId="77777777" w:rsidR="00D817A9" w:rsidRDefault="00D817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7C160" w14:textId="762A16FD" w:rsidR="00F102CC" w:rsidRDefault="00F102C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7121BF"/>
    <w:multiLevelType w:val="multilevel"/>
    <w:tmpl w:val="C4F474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5F335CF"/>
    <w:multiLevelType w:val="multilevel"/>
    <w:tmpl w:val="1AA6BE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3BD0F57"/>
    <w:multiLevelType w:val="multilevel"/>
    <w:tmpl w:val="5E4AA4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36D606B"/>
    <w:multiLevelType w:val="multilevel"/>
    <w:tmpl w:val="605C1B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090393786">
    <w:abstractNumId w:val="2"/>
  </w:num>
  <w:num w:numId="2" w16cid:durableId="1458835932">
    <w:abstractNumId w:val="0"/>
  </w:num>
  <w:num w:numId="3" w16cid:durableId="951744489">
    <w:abstractNumId w:val="1"/>
  </w:num>
  <w:num w:numId="4" w16cid:durableId="12288757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wdBQzMTC0MLMwszJR2l4NTi4sz8PJACw1oA1+AI2ywAAAA="/>
  </w:docVars>
  <w:rsids>
    <w:rsidRoot w:val="00F102CC"/>
    <w:rsid w:val="00002217"/>
    <w:rsid w:val="00033AF0"/>
    <w:rsid w:val="000B600B"/>
    <w:rsid w:val="00123188"/>
    <w:rsid w:val="001B3BCC"/>
    <w:rsid w:val="002209A8"/>
    <w:rsid w:val="00236150"/>
    <w:rsid w:val="002C22C3"/>
    <w:rsid w:val="003D5AF6"/>
    <w:rsid w:val="00400C53"/>
    <w:rsid w:val="00427975"/>
    <w:rsid w:val="004E2C31"/>
    <w:rsid w:val="005B0259"/>
    <w:rsid w:val="006978B6"/>
    <w:rsid w:val="007054B6"/>
    <w:rsid w:val="007308FE"/>
    <w:rsid w:val="007425EE"/>
    <w:rsid w:val="00774EF3"/>
    <w:rsid w:val="0078687E"/>
    <w:rsid w:val="008070AF"/>
    <w:rsid w:val="009222AE"/>
    <w:rsid w:val="009C7B26"/>
    <w:rsid w:val="00A11E52"/>
    <w:rsid w:val="00A66557"/>
    <w:rsid w:val="00A7596E"/>
    <w:rsid w:val="00B2483D"/>
    <w:rsid w:val="00B95AF2"/>
    <w:rsid w:val="00BD41E9"/>
    <w:rsid w:val="00C31BEE"/>
    <w:rsid w:val="00C84413"/>
    <w:rsid w:val="00D817A9"/>
    <w:rsid w:val="00E82D14"/>
    <w:rsid w:val="00F102CC"/>
    <w:rsid w:val="00F91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06CDEA"/>
  <w15:docId w15:val="{B41349A2-509E-1B45-B178-798AAC1C2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2C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E2C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2C31"/>
  </w:style>
  <w:style w:type="paragraph" w:styleId="Footer">
    <w:name w:val="footer"/>
    <w:basedOn w:val="Normal"/>
    <w:link w:val="FooterChar"/>
    <w:uiPriority w:val="99"/>
    <w:unhideWhenUsed/>
    <w:rsid w:val="004E2C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2C31"/>
  </w:style>
  <w:style w:type="paragraph" w:customStyle="1" w:styleId="paragraph">
    <w:name w:val="paragraph"/>
    <w:basedOn w:val="Normal"/>
    <w:rsid w:val="008070A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it-IT"/>
    </w:rPr>
  </w:style>
  <w:style w:type="character" w:customStyle="1" w:styleId="normaltextrun">
    <w:name w:val="normaltextrun"/>
    <w:basedOn w:val="DefaultParagraphFont"/>
    <w:rsid w:val="008070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crunch.org/resourc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cicrunch.org/resourc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993</Words>
  <Characters>566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tul Kumar</cp:lastModifiedBy>
  <cp:revision>2</cp:revision>
  <dcterms:created xsi:type="dcterms:W3CDTF">2024-08-09T12:07:00Z</dcterms:created>
  <dcterms:modified xsi:type="dcterms:W3CDTF">2024-08-09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b7fd03d7d47180a279d649a060bdff3cf38d3cf6a8c1fec18371836ce6dfd9</vt:lpwstr>
  </property>
</Properties>
</file>